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Times New Roman" w:hAnsi="Times New Roman" w:cs="Times New Roman"/>
        </w:rPr>
        <w:alias w:val="Your Name:"/>
        <w:tag w:val="Your Name:"/>
        <w:id w:val="-686670367"/>
        <w:placeholder>
          <w:docPart w:val="82EBF63BE9334AAC9041628C7B26020A"/>
        </w:placeholder>
        <w:temporary/>
        <w:showingPlcHdr/>
      </w:sdtPr>
      <w:sdtContent>
        <w:p w14:paraId="12A73B2A" w14:textId="77777777" w:rsidR="00F13F02" w:rsidRPr="00172DD8" w:rsidRDefault="00F13F02" w:rsidP="001B7091">
          <w:pPr>
            <w:pStyle w:val="NoSpacing"/>
            <w:rPr>
              <w:rFonts w:ascii="Times New Roman" w:hAnsi="Times New Roman" w:cs="Times New Roman"/>
            </w:rPr>
          </w:pPr>
          <w:r w:rsidRPr="00172DD8">
            <w:rPr>
              <w:rFonts w:ascii="Times New Roman" w:hAnsi="Times New Roman" w:cs="Times New Roman"/>
            </w:rPr>
            <w:t>Your Name</w:t>
          </w:r>
        </w:p>
      </w:sdtContent>
    </w:sdt>
    <w:p w14:paraId="34957168" w14:textId="77777777" w:rsidR="00F13F02" w:rsidRPr="00172DD8" w:rsidRDefault="00F13F02" w:rsidP="001B7091">
      <w:pPr>
        <w:pStyle w:val="NoSpacing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Instructor Name:"/>
          <w:tag w:val="Instructor Name:"/>
          <w:id w:val="1392545257"/>
          <w:placeholder>
            <w:docPart w:val="372709B9FAF94634B2C945C06D3FF76A"/>
          </w:placeholder>
          <w:temporary/>
          <w:showingPlcHdr/>
        </w:sdtPr>
        <w:sdtContent>
          <w:r w:rsidRPr="00172DD8">
            <w:rPr>
              <w:rFonts w:ascii="Times New Roman" w:hAnsi="Times New Roman" w:cs="Times New Roman"/>
            </w:rPr>
            <w:t>Instructor Name</w:t>
          </w:r>
        </w:sdtContent>
      </w:sdt>
    </w:p>
    <w:p w14:paraId="642C70A1" w14:textId="77777777" w:rsidR="00F13F02" w:rsidRPr="00172DD8" w:rsidRDefault="00F13F02" w:rsidP="001B7091">
      <w:pPr>
        <w:pStyle w:val="NoSpacing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Course Number:"/>
          <w:tag w:val="Course Number:"/>
          <w:id w:val="1249771000"/>
          <w:placeholder>
            <w:docPart w:val="F2B08C3E3E164079B4666B2EC3DE98C2"/>
          </w:placeholder>
          <w:temporary/>
          <w:showingPlcHdr/>
        </w:sdtPr>
        <w:sdtContent>
          <w:r w:rsidRPr="00172DD8">
            <w:rPr>
              <w:rFonts w:ascii="Times New Roman" w:hAnsi="Times New Roman" w:cs="Times New Roman"/>
            </w:rPr>
            <w:t>Course Number</w:t>
          </w:r>
        </w:sdtContent>
      </w:sdt>
    </w:p>
    <w:p w14:paraId="17E9C621" w14:textId="77777777" w:rsidR="00F13F02" w:rsidRPr="00172DD8" w:rsidRDefault="00F13F02" w:rsidP="001B7091">
      <w:pPr>
        <w:pStyle w:val="NoSpacing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Date:"/>
          <w:tag w:val="Date:"/>
          <w:id w:val="518209038"/>
          <w:placeholder>
            <w:docPart w:val="223EA6526C564003AA2C6863AC6E51F8"/>
          </w:placeholder>
          <w:temporary/>
          <w:showingPlcHdr/>
        </w:sdtPr>
        <w:sdtContent>
          <w:r w:rsidRPr="00172DD8">
            <w:rPr>
              <w:rFonts w:ascii="Times New Roman" w:hAnsi="Times New Roman" w:cs="Times New Roman"/>
            </w:rPr>
            <w:t>Date</w:t>
          </w:r>
        </w:sdtContent>
      </w:sdt>
    </w:p>
    <w:p w14:paraId="1E538F63" w14:textId="4B0C5D82" w:rsidR="00A431B2" w:rsidRPr="00172DD8" w:rsidRDefault="00F13F02" w:rsidP="001B7091">
      <w:pPr>
        <w:spacing w:line="480" w:lineRule="auto"/>
        <w:jc w:val="center"/>
        <w:rPr>
          <w:szCs w:val="24"/>
        </w:rPr>
      </w:pPr>
      <w:r w:rsidRPr="00172DD8">
        <w:rPr>
          <w:szCs w:val="24"/>
        </w:rPr>
        <w:t xml:space="preserve"> </w:t>
      </w:r>
      <w:r w:rsidR="00A431B2" w:rsidRPr="00172DD8">
        <w:rPr>
          <w:szCs w:val="24"/>
        </w:rPr>
        <w:t>What does it mean to be an American?</w:t>
      </w:r>
    </w:p>
    <w:p w14:paraId="24E5EEF4" w14:textId="6521459F" w:rsidR="00EB228D" w:rsidRPr="00172DD8" w:rsidRDefault="00EB228D" w:rsidP="001B7091">
      <w:pPr>
        <w:spacing w:line="480" w:lineRule="auto"/>
        <w:rPr>
          <w:b/>
          <w:bCs/>
          <w:szCs w:val="24"/>
        </w:rPr>
      </w:pPr>
      <w:r w:rsidRPr="00172DD8">
        <w:rPr>
          <w:b/>
          <w:bCs/>
          <w:szCs w:val="24"/>
        </w:rPr>
        <w:t>Introduction</w:t>
      </w:r>
    </w:p>
    <w:p w14:paraId="4878DE12" w14:textId="6A091CAE" w:rsidR="00CC7CB4" w:rsidRPr="00172DD8" w:rsidRDefault="00CC7CB4" w:rsidP="001B7091">
      <w:pPr>
        <w:spacing w:line="480" w:lineRule="auto"/>
        <w:rPr>
          <w:szCs w:val="24"/>
        </w:rPr>
      </w:pPr>
      <w:r w:rsidRPr="00172DD8">
        <w:rPr>
          <w:b/>
          <w:bCs/>
          <w:szCs w:val="24"/>
        </w:rPr>
        <w:tab/>
      </w:r>
      <w:r w:rsidRPr="00172DD8">
        <w:rPr>
          <w:szCs w:val="24"/>
        </w:rPr>
        <w:t xml:space="preserve">There </w:t>
      </w:r>
      <w:r w:rsidR="00A07C79" w:rsidRPr="00172DD8">
        <w:rPr>
          <w:szCs w:val="24"/>
        </w:rPr>
        <w:t>is</w:t>
      </w:r>
      <w:r w:rsidRPr="00172DD8">
        <w:rPr>
          <w:szCs w:val="24"/>
        </w:rPr>
        <w:t xml:space="preserve"> a total of 195 countries in this world; every country has its own culture and </w:t>
      </w:r>
      <w:r w:rsidR="00A07C79" w:rsidRPr="00172DD8">
        <w:rPr>
          <w:szCs w:val="24"/>
        </w:rPr>
        <w:t>values</w:t>
      </w:r>
      <w:r w:rsidRPr="00172DD8">
        <w:rPr>
          <w:szCs w:val="24"/>
        </w:rPr>
        <w:t xml:space="preserve">. These countries are represented by different means or values </w:t>
      </w:r>
      <w:r w:rsidR="00260D12" w:rsidRPr="00172DD8">
        <w:rPr>
          <w:szCs w:val="24"/>
        </w:rPr>
        <w:t xml:space="preserve">that they own and </w:t>
      </w:r>
      <w:r w:rsidR="00253053" w:rsidRPr="00172DD8">
        <w:rPr>
          <w:szCs w:val="24"/>
        </w:rPr>
        <w:t xml:space="preserve">like to carry with themselves. </w:t>
      </w:r>
      <w:r w:rsidR="00D9491E" w:rsidRPr="00172DD8">
        <w:rPr>
          <w:szCs w:val="24"/>
        </w:rPr>
        <w:t xml:space="preserve">Different nations are ranked at different positions </w:t>
      </w:r>
      <w:proofErr w:type="spellStart"/>
      <w:r w:rsidR="00D9491E" w:rsidRPr="00172DD8">
        <w:rPr>
          <w:szCs w:val="24"/>
        </w:rPr>
        <w:t>ion</w:t>
      </w:r>
      <w:proofErr w:type="spellEnd"/>
      <w:r w:rsidR="00D9491E" w:rsidRPr="00172DD8">
        <w:rPr>
          <w:szCs w:val="24"/>
        </w:rPr>
        <w:t xml:space="preserve"> the world according</w:t>
      </w:r>
      <w:r w:rsidR="001B7091">
        <w:rPr>
          <w:szCs w:val="24"/>
        </w:rPr>
        <w:t xml:space="preserve"> to</w:t>
      </w:r>
      <w:r w:rsidR="00D9491E" w:rsidRPr="00172DD8">
        <w:rPr>
          <w:szCs w:val="24"/>
        </w:rPr>
        <w:t xml:space="preserve"> </w:t>
      </w:r>
      <w:r w:rsidR="002955E1" w:rsidRPr="00172DD8">
        <w:rPr>
          <w:szCs w:val="24"/>
        </w:rPr>
        <w:t>their</w:t>
      </w:r>
      <w:r w:rsidR="00D9491E" w:rsidRPr="00172DD8">
        <w:rPr>
          <w:szCs w:val="24"/>
        </w:rPr>
        <w:t xml:space="preserve"> economic </w:t>
      </w:r>
      <w:r w:rsidR="0006556B" w:rsidRPr="00172DD8">
        <w:rPr>
          <w:szCs w:val="24"/>
        </w:rPr>
        <w:t>growth, defense</w:t>
      </w:r>
      <w:r w:rsidR="00D9491E" w:rsidRPr="00172DD8">
        <w:rPr>
          <w:szCs w:val="24"/>
        </w:rPr>
        <w:t xml:space="preserve"> patterns, political strategies</w:t>
      </w:r>
      <w:r w:rsidR="001B7091">
        <w:rPr>
          <w:szCs w:val="24"/>
        </w:rPr>
        <w:t>,</w:t>
      </w:r>
      <w:r w:rsidR="00D9491E" w:rsidRPr="00172DD8">
        <w:rPr>
          <w:szCs w:val="24"/>
        </w:rPr>
        <w:t xml:space="preserve"> and many other </w:t>
      </w:r>
      <w:r w:rsidR="0006556B" w:rsidRPr="00172DD8">
        <w:rPr>
          <w:szCs w:val="24"/>
        </w:rPr>
        <w:t>factors</w:t>
      </w:r>
      <w:r w:rsidR="00D9491E" w:rsidRPr="00172DD8">
        <w:rPr>
          <w:szCs w:val="24"/>
        </w:rPr>
        <w:t xml:space="preserve">. </w:t>
      </w:r>
      <w:r w:rsidR="001B7091">
        <w:rPr>
          <w:szCs w:val="24"/>
        </w:rPr>
        <w:t>O</w:t>
      </w:r>
      <w:r w:rsidR="00B52C66" w:rsidRPr="00172DD8">
        <w:rPr>
          <w:szCs w:val="24"/>
        </w:rPr>
        <w:t xml:space="preserve">ne of the </w:t>
      </w:r>
      <w:r w:rsidR="00E03E74" w:rsidRPr="00172DD8">
        <w:rPr>
          <w:szCs w:val="24"/>
        </w:rPr>
        <w:t>top-ranking</w:t>
      </w:r>
      <w:r w:rsidR="00B52C66" w:rsidRPr="00172DD8">
        <w:rPr>
          <w:szCs w:val="24"/>
        </w:rPr>
        <w:t xml:space="preserve"> countries </w:t>
      </w:r>
      <w:r w:rsidR="002955E1" w:rsidRPr="00172DD8">
        <w:rPr>
          <w:szCs w:val="24"/>
        </w:rPr>
        <w:t xml:space="preserve">according to </w:t>
      </w:r>
      <w:r w:rsidR="00E03E74" w:rsidRPr="00172DD8">
        <w:rPr>
          <w:szCs w:val="24"/>
        </w:rPr>
        <w:t>these</w:t>
      </w:r>
      <w:r w:rsidR="002955E1" w:rsidRPr="00172DD8">
        <w:rPr>
          <w:szCs w:val="24"/>
        </w:rPr>
        <w:t xml:space="preserve"> factors is the United States of America. </w:t>
      </w:r>
      <w:r w:rsidR="001B7091">
        <w:rPr>
          <w:szCs w:val="24"/>
        </w:rPr>
        <w:t xml:space="preserve">The </w:t>
      </w:r>
      <w:r w:rsidR="00E03E74" w:rsidRPr="00172DD8">
        <w:rPr>
          <w:szCs w:val="24"/>
        </w:rPr>
        <w:t xml:space="preserve">United States of America or </w:t>
      </w:r>
      <w:r w:rsidR="001B7091">
        <w:rPr>
          <w:szCs w:val="24"/>
        </w:rPr>
        <w:t xml:space="preserve">the </w:t>
      </w:r>
      <w:r w:rsidR="00E03E74" w:rsidRPr="00172DD8">
        <w:rPr>
          <w:szCs w:val="24"/>
        </w:rPr>
        <w:t xml:space="preserve">USA holds </w:t>
      </w:r>
      <w:r w:rsidR="001B7091">
        <w:rPr>
          <w:szCs w:val="24"/>
        </w:rPr>
        <w:t xml:space="preserve">a </w:t>
      </w:r>
      <w:r w:rsidR="00E03E74" w:rsidRPr="00172DD8">
        <w:rPr>
          <w:szCs w:val="24"/>
        </w:rPr>
        <w:t xml:space="preserve">strong </w:t>
      </w:r>
      <w:r w:rsidR="00A21205" w:rsidRPr="00172DD8">
        <w:rPr>
          <w:szCs w:val="24"/>
        </w:rPr>
        <w:t>political</w:t>
      </w:r>
      <w:r w:rsidR="00E03E74" w:rsidRPr="00172DD8">
        <w:rPr>
          <w:szCs w:val="24"/>
        </w:rPr>
        <w:t xml:space="preserve"> and economic position </w:t>
      </w:r>
      <w:r w:rsidR="00A21205" w:rsidRPr="00172DD8">
        <w:rPr>
          <w:szCs w:val="24"/>
        </w:rPr>
        <w:t xml:space="preserve">among all the countries of the world and stands a prominent position </w:t>
      </w:r>
      <w:r w:rsidR="00E169DD" w:rsidRPr="00172DD8">
        <w:rPr>
          <w:szCs w:val="24"/>
        </w:rPr>
        <w:t>among different rankings</w:t>
      </w:r>
      <w:r w:rsidR="00854D50" w:rsidRPr="00172DD8">
        <w:rPr>
          <w:szCs w:val="24"/>
        </w:rPr>
        <w:t xml:space="preserve"> </w:t>
      </w:r>
      <w:r w:rsidR="00E169DD" w:rsidRPr="00172DD8">
        <w:rPr>
          <w:szCs w:val="24"/>
        </w:rPr>
        <w:t>of the world. Currently</w:t>
      </w:r>
      <w:r w:rsidR="001B7091">
        <w:rPr>
          <w:szCs w:val="24"/>
        </w:rPr>
        <w:t>,</w:t>
      </w:r>
      <w:r w:rsidR="00E169DD" w:rsidRPr="00172DD8">
        <w:rPr>
          <w:szCs w:val="24"/>
        </w:rPr>
        <w:t xml:space="preserve"> the United States of America resides more than 327.3 million people and </w:t>
      </w:r>
      <w:r w:rsidR="0095694F" w:rsidRPr="00172DD8">
        <w:rPr>
          <w:szCs w:val="24"/>
        </w:rPr>
        <w:t xml:space="preserve">I am one of them. I am one of the proud citizens of the United States of America </w:t>
      </w:r>
      <w:r w:rsidR="00375433" w:rsidRPr="00172DD8">
        <w:rPr>
          <w:szCs w:val="24"/>
        </w:rPr>
        <w:t xml:space="preserve">and proud </w:t>
      </w:r>
      <w:r w:rsidR="001B7091">
        <w:rPr>
          <w:szCs w:val="24"/>
        </w:rPr>
        <w:t xml:space="preserve">to </w:t>
      </w:r>
      <w:r w:rsidR="00375433" w:rsidRPr="00172DD8">
        <w:rPr>
          <w:szCs w:val="24"/>
        </w:rPr>
        <w:t xml:space="preserve">be called an “American”. </w:t>
      </w:r>
    </w:p>
    <w:p w14:paraId="2C3D2866" w14:textId="1B5970CB" w:rsidR="00EB228D" w:rsidRPr="00172DD8" w:rsidRDefault="00EB228D" w:rsidP="001B7091">
      <w:pPr>
        <w:spacing w:line="480" w:lineRule="auto"/>
        <w:rPr>
          <w:b/>
          <w:bCs/>
          <w:szCs w:val="24"/>
        </w:rPr>
      </w:pPr>
      <w:r w:rsidRPr="00172DD8">
        <w:rPr>
          <w:b/>
          <w:bCs/>
          <w:szCs w:val="24"/>
        </w:rPr>
        <w:t>Discussion</w:t>
      </w:r>
    </w:p>
    <w:p w14:paraId="77BED077" w14:textId="7A9E3E36" w:rsidR="004A4616" w:rsidRPr="00172DD8" w:rsidRDefault="00375433" w:rsidP="001B7091">
      <w:pPr>
        <w:spacing w:line="480" w:lineRule="auto"/>
        <w:rPr>
          <w:szCs w:val="24"/>
        </w:rPr>
      </w:pPr>
      <w:r w:rsidRPr="00172DD8">
        <w:rPr>
          <w:b/>
          <w:bCs/>
          <w:szCs w:val="24"/>
        </w:rPr>
        <w:tab/>
      </w:r>
      <w:r w:rsidRPr="00172DD8">
        <w:rPr>
          <w:szCs w:val="24"/>
        </w:rPr>
        <w:t xml:space="preserve">“Being American” holds different meanings to </w:t>
      </w:r>
      <w:r w:rsidR="006D6664" w:rsidRPr="00172DD8">
        <w:rPr>
          <w:szCs w:val="24"/>
        </w:rPr>
        <w:t>different</w:t>
      </w:r>
      <w:r w:rsidRPr="00172DD8">
        <w:rPr>
          <w:szCs w:val="24"/>
        </w:rPr>
        <w:t xml:space="preserve"> </w:t>
      </w:r>
      <w:r w:rsidR="004B61D7" w:rsidRPr="00172DD8">
        <w:rPr>
          <w:szCs w:val="24"/>
        </w:rPr>
        <w:t xml:space="preserve">people. For me, being an American </w:t>
      </w:r>
      <w:r w:rsidR="00F630BE" w:rsidRPr="00172DD8">
        <w:rPr>
          <w:szCs w:val="24"/>
        </w:rPr>
        <w:t>citizen</w:t>
      </w:r>
      <w:r w:rsidR="004B61D7" w:rsidRPr="00172DD8">
        <w:rPr>
          <w:szCs w:val="24"/>
        </w:rPr>
        <w:t xml:space="preserve"> and being called an American is a </w:t>
      </w:r>
      <w:r w:rsidR="00F630BE" w:rsidRPr="00172DD8">
        <w:rPr>
          <w:szCs w:val="24"/>
        </w:rPr>
        <w:t>great</w:t>
      </w:r>
      <w:r w:rsidR="004B61D7" w:rsidRPr="00172DD8">
        <w:rPr>
          <w:szCs w:val="24"/>
        </w:rPr>
        <w:t xml:space="preserve"> moment, a great moment of pride</w:t>
      </w:r>
      <w:r w:rsidR="001B7091">
        <w:rPr>
          <w:szCs w:val="24"/>
        </w:rPr>
        <w:t>,</w:t>
      </w:r>
      <w:r w:rsidR="004B61D7" w:rsidRPr="00172DD8">
        <w:rPr>
          <w:szCs w:val="24"/>
        </w:rPr>
        <w:t xml:space="preserve"> in fact</w:t>
      </w:r>
      <w:r w:rsidR="00172DD8">
        <w:rPr>
          <w:szCs w:val="24"/>
        </w:rPr>
        <w:t>,</w:t>
      </w:r>
      <w:r w:rsidR="004B61D7" w:rsidRPr="00172DD8">
        <w:rPr>
          <w:szCs w:val="24"/>
        </w:rPr>
        <w:t xml:space="preserve"> I </w:t>
      </w:r>
      <w:r w:rsidR="00AC7B53" w:rsidRPr="00172DD8">
        <w:rPr>
          <w:szCs w:val="24"/>
        </w:rPr>
        <w:t xml:space="preserve">feel very </w:t>
      </w:r>
      <w:r w:rsidR="00F630BE" w:rsidRPr="00172DD8">
        <w:rPr>
          <w:szCs w:val="24"/>
        </w:rPr>
        <w:t>patriotic</w:t>
      </w:r>
      <w:r w:rsidR="00AC7B53" w:rsidRPr="00172DD8">
        <w:rPr>
          <w:szCs w:val="24"/>
        </w:rPr>
        <w:t xml:space="preserve"> whenever someone says that I am a part of the great nation which is called United States of America</w:t>
      </w:r>
      <w:r w:rsidR="00172DD8">
        <w:rPr>
          <w:szCs w:val="24"/>
        </w:rPr>
        <w:t xml:space="preserve"> (</w:t>
      </w:r>
      <w:proofErr w:type="spellStart"/>
      <w:r w:rsidR="00172DD8" w:rsidRPr="00172DD8">
        <w:rPr>
          <w:color w:val="222222"/>
          <w:szCs w:val="24"/>
          <w:shd w:val="clear" w:color="auto" w:fill="FFFFFF"/>
        </w:rPr>
        <w:t>Bakalian</w:t>
      </w:r>
      <w:proofErr w:type="spellEnd"/>
      <w:r w:rsidR="00172DD8">
        <w:rPr>
          <w:color w:val="222222"/>
          <w:szCs w:val="24"/>
          <w:shd w:val="clear" w:color="auto" w:fill="FFFFFF"/>
        </w:rPr>
        <w:t>)</w:t>
      </w:r>
      <w:r w:rsidR="00AC7B53" w:rsidRPr="00172DD8">
        <w:rPr>
          <w:szCs w:val="24"/>
        </w:rPr>
        <w:t xml:space="preserve">. </w:t>
      </w:r>
      <w:r w:rsidR="00DD3CCF" w:rsidRPr="00172DD8">
        <w:rPr>
          <w:szCs w:val="24"/>
        </w:rPr>
        <w:t>There are multiple reasons behind this</w:t>
      </w:r>
      <w:r w:rsidR="00F630BE" w:rsidRPr="00172DD8">
        <w:rPr>
          <w:szCs w:val="24"/>
        </w:rPr>
        <w:t xml:space="preserve"> feeling of</w:t>
      </w:r>
      <w:r w:rsidR="00DD3CCF" w:rsidRPr="00172DD8">
        <w:rPr>
          <w:szCs w:val="24"/>
        </w:rPr>
        <w:t xml:space="preserve"> pride</w:t>
      </w:r>
      <w:r w:rsidR="008C03AC" w:rsidRPr="00172DD8">
        <w:rPr>
          <w:szCs w:val="24"/>
        </w:rPr>
        <w:t>.</w:t>
      </w:r>
    </w:p>
    <w:p w14:paraId="5148DAE9" w14:textId="23C59940" w:rsidR="00375433" w:rsidRPr="00172DD8" w:rsidRDefault="004A4616" w:rsidP="001B7091">
      <w:pPr>
        <w:spacing w:line="480" w:lineRule="auto"/>
        <w:rPr>
          <w:szCs w:val="24"/>
        </w:rPr>
      </w:pPr>
      <w:r w:rsidRPr="00172DD8">
        <w:rPr>
          <w:szCs w:val="24"/>
        </w:rPr>
        <w:lastRenderedPageBreak/>
        <w:tab/>
        <w:t xml:space="preserve">The first and foremost </w:t>
      </w:r>
      <w:r w:rsidR="00B80888" w:rsidRPr="00172DD8">
        <w:rPr>
          <w:szCs w:val="24"/>
        </w:rPr>
        <w:t>reason</w:t>
      </w:r>
      <w:r w:rsidRPr="00172DD8">
        <w:rPr>
          <w:szCs w:val="24"/>
        </w:rPr>
        <w:t xml:space="preserve"> is freedom. “Being American”</w:t>
      </w:r>
      <w:r w:rsidR="008C03AC" w:rsidRPr="00172DD8">
        <w:rPr>
          <w:szCs w:val="24"/>
        </w:rPr>
        <w:t xml:space="preserve"> </w:t>
      </w:r>
      <w:r w:rsidRPr="00172DD8">
        <w:rPr>
          <w:szCs w:val="24"/>
        </w:rPr>
        <w:t xml:space="preserve">to me means freedom; the </w:t>
      </w:r>
      <w:r w:rsidR="00B80888" w:rsidRPr="00172DD8">
        <w:rPr>
          <w:szCs w:val="24"/>
        </w:rPr>
        <w:t>definition</w:t>
      </w:r>
      <w:r w:rsidRPr="00172DD8">
        <w:rPr>
          <w:szCs w:val="24"/>
        </w:rPr>
        <w:t xml:space="preserve"> of freedom in this context holds almost every kind of freedom, </w:t>
      </w:r>
      <w:r w:rsidR="00B80888" w:rsidRPr="00172DD8">
        <w:rPr>
          <w:szCs w:val="24"/>
        </w:rPr>
        <w:t>freedom</w:t>
      </w:r>
      <w:r w:rsidRPr="00172DD8">
        <w:rPr>
          <w:szCs w:val="24"/>
        </w:rPr>
        <w:t xml:space="preserve"> of speech, freedom of thought, </w:t>
      </w:r>
      <w:r w:rsidR="006E3397" w:rsidRPr="00172DD8">
        <w:rPr>
          <w:szCs w:val="24"/>
        </w:rPr>
        <w:t xml:space="preserve">freedom of opinion, freedom of expression, freedom from slavery and </w:t>
      </w:r>
      <w:r w:rsidR="005F7030" w:rsidRPr="00172DD8">
        <w:rPr>
          <w:szCs w:val="24"/>
        </w:rPr>
        <w:t>torture</w:t>
      </w:r>
      <w:r w:rsidR="006E3397" w:rsidRPr="00172DD8">
        <w:rPr>
          <w:szCs w:val="24"/>
        </w:rPr>
        <w:t xml:space="preserve">, </w:t>
      </w:r>
      <w:r w:rsidR="005F7030" w:rsidRPr="00172DD8">
        <w:rPr>
          <w:szCs w:val="24"/>
        </w:rPr>
        <w:t>freedom</w:t>
      </w:r>
      <w:r w:rsidR="006E3397" w:rsidRPr="00172DD8">
        <w:rPr>
          <w:szCs w:val="24"/>
        </w:rPr>
        <w:t xml:space="preserve"> </w:t>
      </w:r>
      <w:r w:rsidR="00765927" w:rsidRPr="00172DD8">
        <w:rPr>
          <w:szCs w:val="24"/>
        </w:rPr>
        <w:t xml:space="preserve">to work and </w:t>
      </w:r>
      <w:r w:rsidR="005F7030" w:rsidRPr="00172DD8">
        <w:rPr>
          <w:szCs w:val="24"/>
        </w:rPr>
        <w:t>education</w:t>
      </w:r>
      <w:r w:rsidR="00765927" w:rsidRPr="00172DD8">
        <w:rPr>
          <w:szCs w:val="24"/>
        </w:rPr>
        <w:t xml:space="preserve"> and many many more. We Americans are </w:t>
      </w:r>
      <w:r w:rsidR="005F7030" w:rsidRPr="00172DD8">
        <w:rPr>
          <w:szCs w:val="24"/>
        </w:rPr>
        <w:t>allowed</w:t>
      </w:r>
      <w:r w:rsidR="00765927" w:rsidRPr="00172DD8">
        <w:rPr>
          <w:szCs w:val="24"/>
        </w:rPr>
        <w:t xml:space="preserve"> to </w:t>
      </w:r>
      <w:r w:rsidR="00257274" w:rsidRPr="00172DD8">
        <w:rPr>
          <w:szCs w:val="24"/>
        </w:rPr>
        <w:t xml:space="preserve">have an independent opinion and express it in any way until unless it </w:t>
      </w:r>
      <w:r w:rsidR="00A35C0E" w:rsidRPr="00172DD8">
        <w:rPr>
          <w:szCs w:val="24"/>
        </w:rPr>
        <w:t>does</w:t>
      </w:r>
      <w:r w:rsidR="00257274" w:rsidRPr="00172DD8">
        <w:rPr>
          <w:szCs w:val="24"/>
        </w:rPr>
        <w:t xml:space="preserve"> not hurt </w:t>
      </w:r>
      <w:r w:rsidR="00A35C0E" w:rsidRPr="00172DD8">
        <w:rPr>
          <w:szCs w:val="24"/>
        </w:rPr>
        <w:t>the sentiments of people from any specific clas</w:t>
      </w:r>
      <w:r w:rsidR="00DC5798" w:rsidRPr="00172DD8">
        <w:rPr>
          <w:szCs w:val="24"/>
        </w:rPr>
        <w:t xml:space="preserve">s, religious group or nationality. </w:t>
      </w:r>
    </w:p>
    <w:p w14:paraId="260212B8" w14:textId="646E052A" w:rsidR="00DD3CCF" w:rsidRPr="00172DD8" w:rsidRDefault="00DC5798" w:rsidP="001B7091">
      <w:pPr>
        <w:spacing w:line="480" w:lineRule="auto"/>
        <w:rPr>
          <w:szCs w:val="24"/>
        </w:rPr>
      </w:pPr>
      <w:r w:rsidRPr="00172DD8">
        <w:rPr>
          <w:szCs w:val="24"/>
        </w:rPr>
        <w:tab/>
        <w:t xml:space="preserve">“Being American” also means </w:t>
      </w:r>
      <w:r w:rsidR="00B751A1" w:rsidRPr="00172DD8">
        <w:rPr>
          <w:szCs w:val="24"/>
        </w:rPr>
        <w:t xml:space="preserve">the opportunity to </w:t>
      </w:r>
      <w:r w:rsidR="00364EC2" w:rsidRPr="00172DD8">
        <w:rPr>
          <w:szCs w:val="24"/>
        </w:rPr>
        <w:t xml:space="preserve">get </w:t>
      </w:r>
      <w:r w:rsidR="001B7091">
        <w:rPr>
          <w:szCs w:val="24"/>
        </w:rPr>
        <w:t xml:space="preserve">the </w:t>
      </w:r>
      <w:r w:rsidR="00364EC2" w:rsidRPr="00172DD8">
        <w:rPr>
          <w:szCs w:val="24"/>
        </w:rPr>
        <w:t>education</w:t>
      </w:r>
      <w:r w:rsidR="00874CF4" w:rsidRPr="00172DD8">
        <w:rPr>
          <w:szCs w:val="24"/>
        </w:rPr>
        <w:t xml:space="preserve"> of whatever sort an American citizen wants. </w:t>
      </w:r>
      <w:r w:rsidR="009B7C2B" w:rsidRPr="00172DD8">
        <w:rPr>
          <w:szCs w:val="24"/>
        </w:rPr>
        <w:t xml:space="preserve">The government of the United States of America provides complete </w:t>
      </w:r>
      <w:r w:rsidR="004014D3" w:rsidRPr="00172DD8">
        <w:rPr>
          <w:szCs w:val="24"/>
        </w:rPr>
        <w:t>opportunities</w:t>
      </w:r>
      <w:r w:rsidR="009B7C2B" w:rsidRPr="00172DD8">
        <w:rPr>
          <w:szCs w:val="24"/>
        </w:rPr>
        <w:t xml:space="preserve"> to its citizens to equip themselves with the latest education and </w:t>
      </w:r>
      <w:r w:rsidR="00332D4F" w:rsidRPr="00172DD8">
        <w:rPr>
          <w:szCs w:val="24"/>
        </w:rPr>
        <w:t>contribute to bein</w:t>
      </w:r>
      <w:r w:rsidR="00A17FCF" w:rsidRPr="00172DD8">
        <w:rPr>
          <w:szCs w:val="24"/>
        </w:rPr>
        <w:t xml:space="preserve">g an educated nation. Moreover, “being American” also gives me the advantage </w:t>
      </w:r>
      <w:r w:rsidR="00D433E2" w:rsidRPr="00172DD8">
        <w:rPr>
          <w:szCs w:val="24"/>
        </w:rPr>
        <w:t xml:space="preserve">to work anywhere and anytime according to my choice. </w:t>
      </w:r>
    </w:p>
    <w:p w14:paraId="43EB3EB7" w14:textId="0E744557" w:rsidR="00DD3CCF" w:rsidRPr="00172DD8" w:rsidRDefault="00DD3CCF" w:rsidP="001B7091">
      <w:pPr>
        <w:spacing w:line="480" w:lineRule="auto"/>
        <w:rPr>
          <w:szCs w:val="24"/>
        </w:rPr>
      </w:pPr>
      <w:r w:rsidRPr="00172DD8">
        <w:rPr>
          <w:szCs w:val="24"/>
        </w:rPr>
        <w:tab/>
        <w:t xml:space="preserve">In addition to the various advantages and freedom we get, “Being American” </w:t>
      </w:r>
      <w:r w:rsidR="00912FDD" w:rsidRPr="00172DD8">
        <w:rPr>
          <w:szCs w:val="24"/>
        </w:rPr>
        <w:t>also</w:t>
      </w:r>
      <w:r w:rsidRPr="00172DD8">
        <w:rPr>
          <w:szCs w:val="24"/>
        </w:rPr>
        <w:t xml:space="preserve"> means to </w:t>
      </w:r>
      <w:r w:rsidR="00912FDD" w:rsidRPr="00172DD8">
        <w:rPr>
          <w:szCs w:val="24"/>
        </w:rPr>
        <w:t xml:space="preserve">fulfil the </w:t>
      </w:r>
      <w:r w:rsidR="00F630BE" w:rsidRPr="00172DD8">
        <w:rPr>
          <w:szCs w:val="24"/>
        </w:rPr>
        <w:t>responsibilities</w:t>
      </w:r>
      <w:r w:rsidR="00912FDD" w:rsidRPr="00172DD8">
        <w:rPr>
          <w:szCs w:val="24"/>
        </w:rPr>
        <w:t xml:space="preserve"> we have towards this great nation.</w:t>
      </w:r>
      <w:r w:rsidR="00150988" w:rsidRPr="00172DD8">
        <w:rPr>
          <w:szCs w:val="24"/>
        </w:rPr>
        <w:t xml:space="preserve"> Being a part of this great nation is not only about en</w:t>
      </w:r>
      <w:r w:rsidR="005F22BB" w:rsidRPr="00172DD8">
        <w:rPr>
          <w:szCs w:val="24"/>
        </w:rPr>
        <w:t>jo</w:t>
      </w:r>
      <w:r w:rsidR="00150988" w:rsidRPr="00172DD8">
        <w:rPr>
          <w:szCs w:val="24"/>
        </w:rPr>
        <w:t xml:space="preserve">ying the freedom or the </w:t>
      </w:r>
      <w:r w:rsidR="005F22BB" w:rsidRPr="00172DD8">
        <w:rPr>
          <w:szCs w:val="24"/>
        </w:rPr>
        <w:t xml:space="preserve">taking advantage of the opportunities that it is providing to its citizens but </w:t>
      </w:r>
      <w:r w:rsidR="00B73AB3" w:rsidRPr="00172DD8">
        <w:rPr>
          <w:szCs w:val="24"/>
        </w:rPr>
        <w:t>also</w:t>
      </w:r>
      <w:r w:rsidR="005F22BB" w:rsidRPr="00172DD8">
        <w:rPr>
          <w:szCs w:val="24"/>
        </w:rPr>
        <w:t xml:space="preserve"> parti8cipating in the process of making it</w:t>
      </w:r>
      <w:r w:rsidR="00B73AB3" w:rsidRPr="00172DD8">
        <w:rPr>
          <w:szCs w:val="24"/>
        </w:rPr>
        <w:t xml:space="preserve"> great</w:t>
      </w:r>
      <w:r w:rsidR="00172DD8">
        <w:rPr>
          <w:szCs w:val="24"/>
        </w:rPr>
        <w:t xml:space="preserve"> (</w:t>
      </w:r>
      <w:r w:rsidR="00172DD8" w:rsidRPr="00172DD8">
        <w:rPr>
          <w:color w:val="222222"/>
          <w:szCs w:val="24"/>
          <w:shd w:val="clear" w:color="auto" w:fill="FFFFFF"/>
        </w:rPr>
        <w:t>Myrdal</w:t>
      </w:r>
      <w:r w:rsidR="00172DD8">
        <w:rPr>
          <w:color w:val="222222"/>
          <w:szCs w:val="24"/>
          <w:shd w:val="clear" w:color="auto" w:fill="FFFFFF"/>
        </w:rPr>
        <w:t>)</w:t>
      </w:r>
      <w:r w:rsidR="00B73AB3" w:rsidRPr="00172DD8">
        <w:rPr>
          <w:szCs w:val="24"/>
        </w:rPr>
        <w:t>.</w:t>
      </w:r>
      <w:r w:rsidR="00912FDD" w:rsidRPr="00172DD8">
        <w:rPr>
          <w:szCs w:val="24"/>
        </w:rPr>
        <w:t xml:space="preserve"> </w:t>
      </w:r>
      <w:r w:rsidR="00150988" w:rsidRPr="00172DD8">
        <w:rPr>
          <w:szCs w:val="24"/>
        </w:rPr>
        <w:t>It means t</w:t>
      </w:r>
      <w:r w:rsidR="004014D3" w:rsidRPr="00172DD8">
        <w:rPr>
          <w:szCs w:val="24"/>
        </w:rPr>
        <w:t xml:space="preserve">hat an American should work </w:t>
      </w:r>
      <w:r w:rsidR="00CB759F" w:rsidRPr="00172DD8">
        <w:rPr>
          <w:szCs w:val="24"/>
        </w:rPr>
        <w:t>hard</w:t>
      </w:r>
      <w:r w:rsidR="004014D3" w:rsidRPr="00172DD8">
        <w:rPr>
          <w:szCs w:val="24"/>
        </w:rPr>
        <w:t xml:space="preserve"> in order to take </w:t>
      </w:r>
      <w:r w:rsidR="00CB759F" w:rsidRPr="00172DD8">
        <w:rPr>
          <w:szCs w:val="24"/>
        </w:rPr>
        <w:t>his</w:t>
      </w:r>
      <w:r w:rsidR="004014D3" w:rsidRPr="00172DD8">
        <w:rPr>
          <w:szCs w:val="24"/>
        </w:rPr>
        <w:t xml:space="preserve"> or her country to the </w:t>
      </w:r>
      <w:r w:rsidR="00CD1430" w:rsidRPr="00172DD8">
        <w:rPr>
          <w:szCs w:val="24"/>
        </w:rPr>
        <w:t>height</w:t>
      </w:r>
      <w:r w:rsidR="004014D3" w:rsidRPr="00172DD8">
        <w:rPr>
          <w:szCs w:val="24"/>
        </w:rPr>
        <w:t xml:space="preserve"> of the skies. Moreover, the </w:t>
      </w:r>
      <w:r w:rsidR="00E70E89" w:rsidRPr="00172DD8">
        <w:rPr>
          <w:szCs w:val="24"/>
        </w:rPr>
        <w:t xml:space="preserve">citizens of America should participate completely in the </w:t>
      </w:r>
      <w:r w:rsidR="00CD1430" w:rsidRPr="00172DD8">
        <w:rPr>
          <w:szCs w:val="24"/>
        </w:rPr>
        <w:t>nation-building process by paying the taxes on time. These taxes will prove to be beneficial in building up the infrastructure</w:t>
      </w:r>
      <w:r w:rsidR="00832B54" w:rsidRPr="00172DD8">
        <w:rPr>
          <w:szCs w:val="24"/>
        </w:rPr>
        <w:t xml:space="preserve">, hospitals, schools and other important buildings that will facilitate the people of America and will </w:t>
      </w:r>
      <w:r w:rsidR="00CB759F" w:rsidRPr="00172DD8">
        <w:rPr>
          <w:szCs w:val="24"/>
        </w:rPr>
        <w:t>also</w:t>
      </w:r>
      <w:r w:rsidR="00832B54" w:rsidRPr="00172DD8">
        <w:rPr>
          <w:szCs w:val="24"/>
        </w:rPr>
        <w:t xml:space="preserve"> create a lot of ease for them. </w:t>
      </w:r>
    </w:p>
    <w:p w14:paraId="3D86CDDA" w14:textId="77777777" w:rsidR="004014D3" w:rsidRPr="00172DD8" w:rsidRDefault="004014D3" w:rsidP="001B7091">
      <w:pPr>
        <w:spacing w:line="480" w:lineRule="auto"/>
        <w:rPr>
          <w:szCs w:val="24"/>
        </w:rPr>
      </w:pPr>
    </w:p>
    <w:p w14:paraId="6D9FA421" w14:textId="38378CEF" w:rsidR="00EB228D" w:rsidRPr="00172DD8" w:rsidRDefault="00EB228D" w:rsidP="001B7091">
      <w:pPr>
        <w:spacing w:line="480" w:lineRule="auto"/>
        <w:rPr>
          <w:b/>
          <w:bCs/>
          <w:szCs w:val="24"/>
        </w:rPr>
      </w:pPr>
      <w:r w:rsidRPr="00172DD8">
        <w:rPr>
          <w:b/>
          <w:bCs/>
          <w:szCs w:val="24"/>
        </w:rPr>
        <w:t>Conclusion</w:t>
      </w:r>
    </w:p>
    <w:p w14:paraId="4845CF3B" w14:textId="342D2197" w:rsidR="00F13F02" w:rsidRPr="00172DD8" w:rsidRDefault="00892AB9" w:rsidP="001B7091">
      <w:pPr>
        <w:spacing w:line="480" w:lineRule="auto"/>
        <w:rPr>
          <w:szCs w:val="24"/>
        </w:rPr>
      </w:pPr>
      <w:r w:rsidRPr="00172DD8">
        <w:rPr>
          <w:b/>
          <w:bCs/>
          <w:szCs w:val="24"/>
        </w:rPr>
        <w:lastRenderedPageBreak/>
        <w:tab/>
      </w:r>
      <w:r w:rsidR="0047686A" w:rsidRPr="00172DD8">
        <w:rPr>
          <w:szCs w:val="24"/>
        </w:rPr>
        <w:t>Hence, in a nut</w:t>
      </w:r>
      <w:r w:rsidR="006D6664" w:rsidRPr="00172DD8">
        <w:rPr>
          <w:szCs w:val="24"/>
        </w:rPr>
        <w:t>shell</w:t>
      </w:r>
      <w:r w:rsidR="0047686A" w:rsidRPr="00172DD8">
        <w:rPr>
          <w:szCs w:val="24"/>
        </w:rPr>
        <w:t xml:space="preserve">, it can be concluded that </w:t>
      </w:r>
      <w:r w:rsidR="001B7091">
        <w:rPr>
          <w:szCs w:val="24"/>
        </w:rPr>
        <w:t xml:space="preserve">the </w:t>
      </w:r>
      <w:r w:rsidR="0047686A" w:rsidRPr="00172DD8">
        <w:rPr>
          <w:szCs w:val="24"/>
        </w:rPr>
        <w:t xml:space="preserve">United </w:t>
      </w:r>
      <w:r w:rsidR="006D3702" w:rsidRPr="00172DD8">
        <w:rPr>
          <w:szCs w:val="24"/>
        </w:rPr>
        <w:t>States</w:t>
      </w:r>
      <w:r w:rsidR="0047686A" w:rsidRPr="00172DD8">
        <w:rPr>
          <w:szCs w:val="24"/>
        </w:rPr>
        <w:t xml:space="preserve"> of America is a great nation and </w:t>
      </w:r>
      <w:r w:rsidRPr="00172DD8">
        <w:rPr>
          <w:szCs w:val="24"/>
        </w:rPr>
        <w:t xml:space="preserve">I am really proud to be </w:t>
      </w:r>
      <w:r w:rsidR="0047686A" w:rsidRPr="00172DD8">
        <w:rPr>
          <w:szCs w:val="24"/>
        </w:rPr>
        <w:t xml:space="preserve">a </w:t>
      </w:r>
      <w:r w:rsidR="00984A37" w:rsidRPr="00172DD8">
        <w:rPr>
          <w:szCs w:val="24"/>
        </w:rPr>
        <w:t xml:space="preserve">part of this nation. It feels </w:t>
      </w:r>
      <w:r w:rsidR="006025A6" w:rsidRPr="00172DD8">
        <w:rPr>
          <w:szCs w:val="24"/>
        </w:rPr>
        <w:t>outstanding and amazing to be called an American</w:t>
      </w:r>
      <w:r w:rsidR="00210D49" w:rsidRPr="00172DD8">
        <w:rPr>
          <w:szCs w:val="24"/>
        </w:rPr>
        <w:t xml:space="preserve">; the feeling cannot be described in words. The </w:t>
      </w:r>
      <w:r w:rsidR="007E5006" w:rsidRPr="00172DD8">
        <w:rPr>
          <w:szCs w:val="24"/>
        </w:rPr>
        <w:t xml:space="preserve">pride that I feel </w:t>
      </w:r>
      <w:r w:rsidR="003906ED" w:rsidRPr="00172DD8">
        <w:rPr>
          <w:szCs w:val="24"/>
        </w:rPr>
        <w:t>i</w:t>
      </w:r>
      <w:r w:rsidR="001B7091">
        <w:rPr>
          <w:szCs w:val="24"/>
        </w:rPr>
        <w:t>s</w:t>
      </w:r>
      <w:r w:rsidR="003906ED" w:rsidRPr="00172DD8">
        <w:rPr>
          <w:szCs w:val="24"/>
        </w:rPr>
        <w:t xml:space="preserve"> being called an American or a “New Worl</w:t>
      </w:r>
      <w:r w:rsidR="00422D88" w:rsidRPr="00172DD8">
        <w:rPr>
          <w:szCs w:val="24"/>
        </w:rPr>
        <w:t xml:space="preserve">der” is a </w:t>
      </w:r>
      <w:r w:rsidR="004B1C8D" w:rsidRPr="00172DD8">
        <w:rPr>
          <w:szCs w:val="24"/>
        </w:rPr>
        <w:t xml:space="preserve">whole new </w:t>
      </w:r>
      <w:r w:rsidR="00422D88" w:rsidRPr="00172DD8">
        <w:rPr>
          <w:szCs w:val="24"/>
        </w:rPr>
        <w:t xml:space="preserve">feeling. </w:t>
      </w:r>
      <w:r w:rsidR="00672227" w:rsidRPr="00172DD8">
        <w:rPr>
          <w:szCs w:val="24"/>
        </w:rPr>
        <w:t xml:space="preserve">This nationality </w:t>
      </w:r>
      <w:r w:rsidR="001B7091">
        <w:rPr>
          <w:szCs w:val="24"/>
        </w:rPr>
        <w:t xml:space="preserve">has </w:t>
      </w:r>
      <w:r w:rsidR="00672227" w:rsidRPr="00172DD8">
        <w:rPr>
          <w:szCs w:val="24"/>
        </w:rPr>
        <w:t>given me a number of rights and a lot of freedom.</w:t>
      </w:r>
      <w:r w:rsidR="006025A6" w:rsidRPr="00172DD8">
        <w:rPr>
          <w:szCs w:val="24"/>
        </w:rPr>
        <w:t xml:space="preserve"> </w:t>
      </w:r>
      <w:r w:rsidR="006D3702" w:rsidRPr="00172DD8">
        <w:rPr>
          <w:szCs w:val="24"/>
        </w:rPr>
        <w:t>But this nationality also</w:t>
      </w:r>
      <w:r w:rsidR="005E22F4" w:rsidRPr="00172DD8">
        <w:rPr>
          <w:szCs w:val="24"/>
        </w:rPr>
        <w:t xml:space="preserve"> means responsibilities and far-sightedness. </w:t>
      </w:r>
      <w:r w:rsidR="00375433" w:rsidRPr="00172DD8">
        <w:rPr>
          <w:szCs w:val="24"/>
        </w:rPr>
        <w:t xml:space="preserve">I vow to </w:t>
      </w:r>
      <w:r w:rsidR="006D6664" w:rsidRPr="00172DD8">
        <w:rPr>
          <w:szCs w:val="24"/>
        </w:rPr>
        <w:t>participate whole-heartedly</w:t>
      </w:r>
      <w:r w:rsidR="00375433" w:rsidRPr="00172DD8">
        <w:rPr>
          <w:szCs w:val="24"/>
        </w:rPr>
        <w:t xml:space="preserve"> in the progress and prosperity of </w:t>
      </w:r>
      <w:r w:rsidR="006D6664" w:rsidRPr="00172DD8">
        <w:rPr>
          <w:szCs w:val="24"/>
        </w:rPr>
        <w:t xml:space="preserve">my country and make </w:t>
      </w:r>
      <w:r w:rsidR="001A3735" w:rsidRPr="00172DD8">
        <w:rPr>
          <w:szCs w:val="24"/>
        </w:rPr>
        <w:t>it proud one day.</w:t>
      </w:r>
    </w:p>
    <w:p w14:paraId="62D5CF21" w14:textId="77777777" w:rsidR="00F13F02" w:rsidRPr="00172DD8" w:rsidRDefault="00F13F02" w:rsidP="001B7091">
      <w:pPr>
        <w:spacing w:line="480" w:lineRule="auto"/>
        <w:rPr>
          <w:szCs w:val="24"/>
        </w:rPr>
      </w:pPr>
      <w:r w:rsidRPr="00172DD8">
        <w:rPr>
          <w:szCs w:val="24"/>
        </w:rPr>
        <w:br w:type="page"/>
      </w:r>
    </w:p>
    <w:p w14:paraId="462675E1" w14:textId="3B16B6EC" w:rsidR="00892AB9" w:rsidRPr="00172DD8" w:rsidRDefault="00F13F02" w:rsidP="001B7091">
      <w:pPr>
        <w:spacing w:line="480" w:lineRule="auto"/>
        <w:rPr>
          <w:b/>
          <w:bCs/>
          <w:szCs w:val="24"/>
        </w:rPr>
      </w:pPr>
      <w:r w:rsidRPr="00172DD8">
        <w:rPr>
          <w:b/>
          <w:bCs/>
          <w:szCs w:val="24"/>
        </w:rPr>
        <w:lastRenderedPageBreak/>
        <w:t>Works Cited:</w:t>
      </w:r>
      <w:r w:rsidR="00375433" w:rsidRPr="00172DD8">
        <w:rPr>
          <w:b/>
          <w:bCs/>
          <w:szCs w:val="24"/>
        </w:rPr>
        <w:t xml:space="preserve"> </w:t>
      </w:r>
    </w:p>
    <w:p w14:paraId="71744E61" w14:textId="60FF11A9" w:rsidR="00F13F02" w:rsidRPr="00172DD8" w:rsidRDefault="00F13F02" w:rsidP="001B7091">
      <w:pPr>
        <w:spacing w:line="480" w:lineRule="auto"/>
        <w:ind w:left="720" w:hanging="720"/>
        <w:rPr>
          <w:color w:val="222222"/>
          <w:szCs w:val="24"/>
          <w:shd w:val="clear" w:color="auto" w:fill="FFFFFF"/>
        </w:rPr>
      </w:pPr>
      <w:proofErr w:type="spellStart"/>
      <w:r w:rsidRPr="00172DD8">
        <w:rPr>
          <w:color w:val="222222"/>
          <w:szCs w:val="24"/>
          <w:shd w:val="clear" w:color="auto" w:fill="FFFFFF"/>
        </w:rPr>
        <w:t>Bakalian</w:t>
      </w:r>
      <w:proofErr w:type="spellEnd"/>
      <w:r w:rsidRPr="00172DD8">
        <w:rPr>
          <w:color w:val="222222"/>
          <w:szCs w:val="24"/>
          <w:shd w:val="clear" w:color="auto" w:fill="FFFFFF"/>
        </w:rPr>
        <w:t>, Anny. </w:t>
      </w:r>
      <w:r w:rsidRPr="00172DD8">
        <w:rPr>
          <w:i/>
          <w:iCs/>
          <w:color w:val="222222"/>
          <w:szCs w:val="24"/>
          <w:shd w:val="clear" w:color="auto" w:fill="FFFFFF"/>
        </w:rPr>
        <w:t>Armenian-Americans: From Being to Feeling American</w:t>
      </w:r>
      <w:r w:rsidRPr="00172DD8">
        <w:rPr>
          <w:color w:val="222222"/>
          <w:szCs w:val="24"/>
          <w:shd w:val="clear" w:color="auto" w:fill="FFFFFF"/>
        </w:rPr>
        <w:t>. Routledge, 2017.</w:t>
      </w:r>
    </w:p>
    <w:p w14:paraId="34555823" w14:textId="794988CE" w:rsidR="00F13F02" w:rsidRPr="00172DD8" w:rsidRDefault="00172DD8" w:rsidP="001B7091">
      <w:pPr>
        <w:spacing w:line="480" w:lineRule="auto"/>
        <w:ind w:left="720" w:hanging="720"/>
        <w:rPr>
          <w:b/>
          <w:bCs/>
          <w:szCs w:val="24"/>
        </w:rPr>
      </w:pPr>
      <w:r w:rsidRPr="00172DD8">
        <w:rPr>
          <w:color w:val="222222"/>
          <w:szCs w:val="24"/>
          <w:shd w:val="clear" w:color="auto" w:fill="FFFFFF"/>
        </w:rPr>
        <w:t>Myrdal, Gunnar. "4 An American Dilemma." </w:t>
      </w:r>
      <w:r w:rsidRPr="00172DD8">
        <w:rPr>
          <w:i/>
          <w:iCs/>
          <w:color w:val="222222"/>
          <w:szCs w:val="24"/>
          <w:shd w:val="clear" w:color="auto" w:fill="FFFFFF"/>
        </w:rPr>
        <w:t xml:space="preserve">New </w:t>
      </w:r>
      <w:proofErr w:type="spellStart"/>
      <w:r w:rsidRPr="00172DD8">
        <w:rPr>
          <w:i/>
          <w:iCs/>
          <w:color w:val="222222"/>
          <w:szCs w:val="24"/>
          <w:shd w:val="clear" w:color="auto" w:fill="FFFFFF"/>
        </w:rPr>
        <w:t>Tribalisms</w:t>
      </w:r>
      <w:proofErr w:type="spellEnd"/>
      <w:r w:rsidRPr="00172DD8">
        <w:rPr>
          <w:i/>
          <w:iCs/>
          <w:color w:val="222222"/>
          <w:szCs w:val="24"/>
          <w:shd w:val="clear" w:color="auto" w:fill="FFFFFF"/>
        </w:rPr>
        <w:t>: The Resurgence of Race and Ethnicity</w:t>
      </w:r>
      <w:r w:rsidRPr="00172DD8">
        <w:rPr>
          <w:color w:val="222222"/>
          <w:szCs w:val="24"/>
          <w:shd w:val="clear" w:color="auto" w:fill="FFFFFF"/>
        </w:rPr>
        <w:t> (2016): 61.</w:t>
      </w:r>
    </w:p>
    <w:sectPr w:rsidR="00F13F02" w:rsidRPr="00172DD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CB213A" w14:textId="77777777" w:rsidR="00420FBB" w:rsidRDefault="00420FBB" w:rsidP="00F13F02">
      <w:pPr>
        <w:spacing w:after="0" w:line="240" w:lineRule="auto"/>
      </w:pPr>
      <w:r>
        <w:separator/>
      </w:r>
    </w:p>
  </w:endnote>
  <w:endnote w:type="continuationSeparator" w:id="0">
    <w:p w14:paraId="2D96552C" w14:textId="77777777" w:rsidR="00420FBB" w:rsidRDefault="00420FBB" w:rsidP="00F13F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466325" w14:textId="77777777" w:rsidR="001B7091" w:rsidRDefault="001B709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A446F0" w14:textId="77777777" w:rsidR="001B7091" w:rsidRDefault="001B7091">
    <w:pPr>
      <w:pStyle w:val="Footer"/>
    </w:pP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AD59BA" w14:textId="77777777" w:rsidR="001B7091" w:rsidRDefault="001B70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9CCF37" w14:textId="77777777" w:rsidR="00420FBB" w:rsidRDefault="00420FBB" w:rsidP="00F13F02">
      <w:pPr>
        <w:spacing w:after="0" w:line="240" w:lineRule="auto"/>
      </w:pPr>
      <w:r>
        <w:separator/>
      </w:r>
    </w:p>
  </w:footnote>
  <w:footnote w:type="continuationSeparator" w:id="0">
    <w:p w14:paraId="4A9F1516" w14:textId="77777777" w:rsidR="00420FBB" w:rsidRDefault="00420FBB" w:rsidP="00F13F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75525B" w14:textId="77777777" w:rsidR="001B7091" w:rsidRDefault="001B709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06862C" w14:textId="1B219C99" w:rsidR="00F13F02" w:rsidRDefault="00F13F02">
    <w:pPr>
      <w:pStyle w:val="Header"/>
      <w:jc w:val="right"/>
    </w:pPr>
    <w:r>
      <w:t xml:space="preserve">Last Name   </w:t>
    </w:r>
    <w:sdt>
      <w:sdtPr>
        <w:id w:val="163968120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3255BD19" w14:textId="77777777" w:rsidR="00F13F02" w:rsidRDefault="00F13F0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DA25CD" w14:textId="77777777" w:rsidR="001B7091" w:rsidRDefault="001B70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xNjQxNzEwMTc2sLRU0lEKTi0uzszPAykwrAUA6EVIXywAAAA="/>
  </w:docVars>
  <w:rsids>
    <w:rsidRoot w:val="00B41E78"/>
    <w:rsid w:val="0006556B"/>
    <w:rsid w:val="00150988"/>
    <w:rsid w:val="00172DD8"/>
    <w:rsid w:val="001A3735"/>
    <w:rsid w:val="001B7091"/>
    <w:rsid w:val="00210D49"/>
    <w:rsid w:val="00253053"/>
    <w:rsid w:val="00257274"/>
    <w:rsid w:val="00260D12"/>
    <w:rsid w:val="002955E1"/>
    <w:rsid w:val="00332D4F"/>
    <w:rsid w:val="00364EC2"/>
    <w:rsid w:val="00375433"/>
    <w:rsid w:val="003906ED"/>
    <w:rsid w:val="004014D3"/>
    <w:rsid w:val="00420FBB"/>
    <w:rsid w:val="00422D88"/>
    <w:rsid w:val="00441FBE"/>
    <w:rsid w:val="0047686A"/>
    <w:rsid w:val="004A4616"/>
    <w:rsid w:val="004B1C8D"/>
    <w:rsid w:val="004B61D7"/>
    <w:rsid w:val="005E22F4"/>
    <w:rsid w:val="005F22BB"/>
    <w:rsid w:val="005F7030"/>
    <w:rsid w:val="006025A6"/>
    <w:rsid w:val="00672227"/>
    <w:rsid w:val="006D3702"/>
    <w:rsid w:val="006D6664"/>
    <w:rsid w:val="006E3397"/>
    <w:rsid w:val="00765927"/>
    <w:rsid w:val="007E5006"/>
    <w:rsid w:val="00832B54"/>
    <w:rsid w:val="00854D50"/>
    <w:rsid w:val="00874CF4"/>
    <w:rsid w:val="00892AB9"/>
    <w:rsid w:val="008C03AC"/>
    <w:rsid w:val="00912FDD"/>
    <w:rsid w:val="0095694F"/>
    <w:rsid w:val="00984A37"/>
    <w:rsid w:val="009B7C2B"/>
    <w:rsid w:val="00A07C79"/>
    <w:rsid w:val="00A17FCF"/>
    <w:rsid w:val="00A21205"/>
    <w:rsid w:val="00A35C0E"/>
    <w:rsid w:val="00A431B2"/>
    <w:rsid w:val="00AC7B53"/>
    <w:rsid w:val="00B41E78"/>
    <w:rsid w:val="00B52C66"/>
    <w:rsid w:val="00B73AB3"/>
    <w:rsid w:val="00B751A1"/>
    <w:rsid w:val="00B80888"/>
    <w:rsid w:val="00CB759F"/>
    <w:rsid w:val="00CC7CB4"/>
    <w:rsid w:val="00CD1430"/>
    <w:rsid w:val="00CF450F"/>
    <w:rsid w:val="00D433E2"/>
    <w:rsid w:val="00D9491E"/>
    <w:rsid w:val="00DC5798"/>
    <w:rsid w:val="00DD3CCF"/>
    <w:rsid w:val="00E03E74"/>
    <w:rsid w:val="00E169DD"/>
    <w:rsid w:val="00E70E89"/>
    <w:rsid w:val="00EB228D"/>
    <w:rsid w:val="00F13F02"/>
    <w:rsid w:val="00F630BE"/>
    <w:rsid w:val="00FB6C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39472"/>
  <w15:chartTrackingRefBased/>
  <w15:docId w15:val="{D36BC34A-1999-44DA-BDB6-445A3836F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liases w:val="No Indent"/>
    <w:uiPriority w:val="1"/>
    <w:qFormat/>
    <w:rsid w:val="00F13F02"/>
    <w:pPr>
      <w:spacing w:after="0" w:line="480" w:lineRule="auto"/>
    </w:pPr>
    <w:rPr>
      <w:rFonts w:asciiTheme="minorHAnsi" w:eastAsiaTheme="minorEastAsia" w:hAnsiTheme="minorHAnsi" w:cstheme="minorBidi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F13F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3F02"/>
  </w:style>
  <w:style w:type="paragraph" w:styleId="Footer">
    <w:name w:val="footer"/>
    <w:basedOn w:val="Normal"/>
    <w:link w:val="FooterChar"/>
    <w:uiPriority w:val="99"/>
    <w:unhideWhenUsed/>
    <w:rsid w:val="00F13F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3F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90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2EBF63BE9334AAC9041628C7B2602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3CFE12-8B37-4EF5-8AAF-E28032AA399A}"/>
      </w:docPartPr>
      <w:docPartBody>
        <w:p w:rsidR="00000000" w:rsidRDefault="00C42DEF" w:rsidP="00C42DEF">
          <w:pPr>
            <w:pStyle w:val="82EBF63BE9334AAC9041628C7B26020A"/>
          </w:pPr>
          <w:r>
            <w:t>Your Name</w:t>
          </w:r>
        </w:p>
      </w:docPartBody>
    </w:docPart>
    <w:docPart>
      <w:docPartPr>
        <w:name w:val="372709B9FAF94634B2C945C06D3FF7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760036-8A47-44CC-A362-024387E68B6A}"/>
      </w:docPartPr>
      <w:docPartBody>
        <w:p w:rsidR="00000000" w:rsidRDefault="00C42DEF" w:rsidP="00C42DEF">
          <w:pPr>
            <w:pStyle w:val="372709B9FAF94634B2C945C06D3FF76A"/>
          </w:pPr>
          <w:r>
            <w:t>Instructor Name</w:t>
          </w:r>
        </w:p>
      </w:docPartBody>
    </w:docPart>
    <w:docPart>
      <w:docPartPr>
        <w:name w:val="F2B08C3E3E164079B4666B2EC3DE98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C675EC-5373-4A6F-88A0-9543B3CEFE17}"/>
      </w:docPartPr>
      <w:docPartBody>
        <w:p w:rsidR="00000000" w:rsidRDefault="00C42DEF" w:rsidP="00C42DEF">
          <w:pPr>
            <w:pStyle w:val="F2B08C3E3E164079B4666B2EC3DE98C2"/>
          </w:pPr>
          <w:r>
            <w:t>Course Number</w:t>
          </w:r>
        </w:p>
      </w:docPartBody>
    </w:docPart>
    <w:docPart>
      <w:docPartPr>
        <w:name w:val="223EA6526C564003AA2C6863AC6E51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D74CCC-BF0A-4AEA-97CA-DE969BB0E538}"/>
      </w:docPartPr>
      <w:docPartBody>
        <w:p w:rsidR="00000000" w:rsidRDefault="00C42DEF" w:rsidP="00C42DEF">
          <w:pPr>
            <w:pStyle w:val="223EA6526C564003AA2C6863AC6E51F8"/>
          </w:pPr>
          <w: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2DEF"/>
    <w:rsid w:val="004D04D2"/>
    <w:rsid w:val="00C42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2EBF63BE9334AAC9041628C7B26020A">
    <w:name w:val="82EBF63BE9334AAC9041628C7B26020A"/>
    <w:rsid w:val="00C42DEF"/>
  </w:style>
  <w:style w:type="paragraph" w:customStyle="1" w:styleId="372709B9FAF94634B2C945C06D3FF76A">
    <w:name w:val="372709B9FAF94634B2C945C06D3FF76A"/>
    <w:rsid w:val="00C42DEF"/>
  </w:style>
  <w:style w:type="paragraph" w:customStyle="1" w:styleId="F2B08C3E3E164079B4666B2EC3DE98C2">
    <w:name w:val="F2B08C3E3E164079B4666B2EC3DE98C2"/>
    <w:rsid w:val="00C42DEF"/>
  </w:style>
  <w:style w:type="paragraph" w:customStyle="1" w:styleId="223EA6526C564003AA2C6863AC6E51F8">
    <w:name w:val="223EA6526C564003AA2C6863AC6E51F8"/>
    <w:rsid w:val="00C42DE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4</Pages>
  <Words>582</Words>
  <Characters>332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32</cp:revision>
  <dcterms:created xsi:type="dcterms:W3CDTF">2019-12-21T18:50:00Z</dcterms:created>
  <dcterms:modified xsi:type="dcterms:W3CDTF">2019-12-21T19:53:00Z</dcterms:modified>
</cp:coreProperties>
</file>